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7482" w14:textId="0918AC9B" w:rsidR="00E34082" w:rsidRDefault="00E3408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>
        <w:rPr>
          <w:rFonts w:eastAsia="바탕"/>
          <w:b/>
          <w:szCs w:val="20"/>
          <w:lang w:eastAsia="ko-KR"/>
        </w:rPr>
        <w:t>Big Data Catalogue Data Schema</w:t>
      </w:r>
    </w:p>
    <w:p w14:paraId="7C3EBCBD" w14:textId="646E96E4" w:rsidR="00E34082" w:rsidRPr="003A0B65" w:rsidRDefault="00E34082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/>
          <w:bCs/>
          <w:szCs w:val="20"/>
          <w:lang w:eastAsia="ko-KR"/>
        </w:rPr>
        <w:t>version: 1.1</w:t>
      </w:r>
    </w:p>
    <w:p w14:paraId="16F97359" w14:textId="3FD7F7B5" w:rsid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 w:hint="eastAsia"/>
          <w:bCs/>
          <w:szCs w:val="20"/>
          <w:lang w:eastAsia="ko-KR"/>
        </w:rPr>
        <w:t>L</w:t>
      </w:r>
      <w:r w:rsidRPr="003A0B65">
        <w:rPr>
          <w:rFonts w:eastAsia="바탕"/>
          <w:bCs/>
          <w:szCs w:val="20"/>
          <w:lang w:eastAsia="ko-KR"/>
        </w:rPr>
        <w:t>ast update</w:t>
      </w:r>
      <w:r w:rsidR="0039744C">
        <w:rPr>
          <w:rFonts w:eastAsia="바탕"/>
          <w:bCs/>
          <w:szCs w:val="20"/>
          <w:lang w:eastAsia="ko-KR"/>
        </w:rPr>
        <w:t>d</w:t>
      </w:r>
      <w:r w:rsidRPr="003A0B65">
        <w:rPr>
          <w:rFonts w:eastAsia="바탕"/>
          <w:bCs/>
          <w:szCs w:val="20"/>
          <w:lang w:eastAsia="ko-KR"/>
        </w:rPr>
        <w:t xml:space="preserve">: </w:t>
      </w:r>
      <w:r w:rsidR="0039744C">
        <w:rPr>
          <w:rFonts w:eastAsia="바탕" w:hint="eastAsia"/>
          <w:bCs/>
          <w:szCs w:val="20"/>
          <w:lang w:eastAsia="ko-KR"/>
        </w:rPr>
        <w:t>A</w:t>
      </w:r>
      <w:r w:rsidR="0039744C">
        <w:rPr>
          <w:rFonts w:eastAsia="바탕"/>
          <w:bCs/>
          <w:szCs w:val="20"/>
          <w:lang w:eastAsia="ko-KR"/>
        </w:rPr>
        <w:t>ug</w:t>
      </w:r>
      <w:r w:rsidRPr="003A0B65">
        <w:rPr>
          <w:rFonts w:eastAsia="바탕"/>
          <w:bCs/>
          <w:szCs w:val="20"/>
          <w:lang w:eastAsia="ko-KR"/>
        </w:rPr>
        <w:t xml:space="preserve">. </w:t>
      </w:r>
      <w:r w:rsidR="0039744C">
        <w:rPr>
          <w:rFonts w:eastAsia="바탕"/>
          <w:bCs/>
          <w:szCs w:val="20"/>
          <w:lang w:eastAsia="ko-KR"/>
        </w:rPr>
        <w:t>1</w:t>
      </w:r>
      <w:r w:rsidRPr="003A0B65">
        <w:rPr>
          <w:rFonts w:eastAsia="바탕"/>
          <w:bCs/>
          <w:szCs w:val="20"/>
          <w:lang w:eastAsia="ko-KR"/>
        </w:rPr>
        <w:t>8</w:t>
      </w:r>
      <w:r w:rsidRPr="003A0B65">
        <w:rPr>
          <w:rFonts w:eastAsia="바탕"/>
          <w:bCs/>
          <w:szCs w:val="20"/>
          <w:vertAlign w:val="superscript"/>
          <w:lang w:eastAsia="ko-KR"/>
        </w:rPr>
        <w:t>th</w:t>
      </w:r>
      <w:r w:rsidRPr="003A0B65">
        <w:rPr>
          <w:rFonts w:eastAsia="바탕"/>
          <w:bCs/>
          <w:szCs w:val="20"/>
          <w:lang w:eastAsia="ko-KR"/>
        </w:rPr>
        <w:t>.2019</w:t>
      </w:r>
    </w:p>
    <w:p w14:paraId="19A2D231" w14:textId="77777777" w:rsidR="003A0B65" w:rsidRP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</w:p>
    <w:p w14:paraId="4965558C" w14:textId="388FE5BE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405"/>
      </w:tblGrid>
      <w:tr w:rsidR="00107132" w:rsidRPr="00172AD1" w14:paraId="7E6E74B7" w14:textId="77777777" w:rsidTr="002A14C6">
        <w:tc>
          <w:tcPr>
            <w:tcW w:w="405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96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05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2A14C6">
        <w:tc>
          <w:tcPr>
            <w:tcW w:w="405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543E66B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78F6D2D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1298858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01605291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ine 2 to 11</w:t>
            </w:r>
          </w:p>
        </w:tc>
      </w:tr>
      <w:tr w:rsidR="00107132" w:rsidRPr="00172AD1" w14:paraId="637BAA99" w14:textId="77777777" w:rsidTr="002A14C6">
        <w:tc>
          <w:tcPr>
            <w:tcW w:w="405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847938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40" w:type="dxa"/>
          </w:tcPr>
          <w:p w14:paraId="4CF47D09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sponsib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B104413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A106EE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DBC4A09" w14:textId="77777777" w:rsidTr="002A14C6">
        <w:tc>
          <w:tcPr>
            <w:tcW w:w="405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96" w:type="dxa"/>
          </w:tcPr>
          <w:p w14:paraId="06DEB349" w14:textId="1C97C5A2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2840" w:type="dxa"/>
          </w:tcPr>
          <w:p w14:paraId="2890BEEE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set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214190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8102083" w14:textId="3730FF9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070045C2" w14:textId="77777777" w:rsidTr="002A14C6">
        <w:tc>
          <w:tcPr>
            <w:tcW w:w="405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96" w:type="dxa"/>
          </w:tcPr>
          <w:p w14:paraId="1AF0741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2840" w:type="dxa"/>
          </w:tcPr>
          <w:p w14:paraId="15A2FCC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sourc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A818905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67238F8" w14:textId="058592A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7DB687C5" w14:textId="77777777" w:rsidTr="002A14C6">
        <w:tc>
          <w:tcPr>
            <w:tcW w:w="405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96" w:type="dxa"/>
          </w:tcPr>
          <w:p w14:paraId="59E2BEE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2840" w:type="dxa"/>
          </w:tcPr>
          <w:p w14:paraId="6AC2033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us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16938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0CBB04DF" w14:textId="70589A83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25DC0FF8" w14:textId="77777777" w:rsidTr="002A14C6">
        <w:tc>
          <w:tcPr>
            <w:tcW w:w="405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96" w:type="dxa"/>
          </w:tcPr>
          <w:p w14:paraId="7741B3BA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</w:tcPr>
          <w:p w14:paraId="2E98D2E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31E0F0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23343B85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107132" w:rsidRPr="00172AD1" w14:paraId="0CFFC4E8" w14:textId="77777777" w:rsidTr="002A14C6">
        <w:tc>
          <w:tcPr>
            <w:tcW w:w="405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96" w:type="dxa"/>
          </w:tcPr>
          <w:p w14:paraId="49720E7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840" w:type="dxa"/>
          </w:tcPr>
          <w:p w14:paraId="37A1B556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cord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F01B4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F885A5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107132" w:rsidRPr="00172AD1" w14:paraId="73EE5053" w14:textId="77777777" w:rsidTr="002A14C6">
        <w:tc>
          <w:tcPr>
            <w:tcW w:w="405" w:type="dxa"/>
          </w:tcPr>
          <w:p w14:paraId="4B31BC5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96" w:type="dxa"/>
          </w:tcPr>
          <w:p w14:paraId="4E124691" w14:textId="407EDC44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40" w:type="dxa"/>
          </w:tcPr>
          <w:p w14:paraId="2E2A0C0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tit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1682A1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749E31E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1D796F0" w14:textId="77777777" w:rsidTr="002A14C6">
        <w:tc>
          <w:tcPr>
            <w:tcW w:w="405" w:type="dxa"/>
          </w:tcPr>
          <w:p w14:paraId="188C6A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96" w:type="dxa"/>
          </w:tcPr>
          <w:p w14:paraId="5DDD9A91" w14:textId="4D81A9FD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scription</w:t>
            </w:r>
          </w:p>
        </w:tc>
        <w:tc>
          <w:tcPr>
            <w:tcW w:w="2840" w:type="dxa"/>
          </w:tcPr>
          <w:p w14:paraId="197F9B1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645E7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108823F1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F4ACAA0" w14:textId="77777777" w:rsidTr="002A14C6">
        <w:tc>
          <w:tcPr>
            <w:tcW w:w="405" w:type="dxa"/>
          </w:tcPr>
          <w:p w14:paraId="56C64C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96" w:type="dxa"/>
          </w:tcPr>
          <w:p w14:paraId="1070D59D" w14:textId="30198B31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anguage</w:t>
            </w:r>
          </w:p>
        </w:tc>
        <w:tc>
          <w:tcPr>
            <w:tcW w:w="2840" w:type="dxa"/>
          </w:tcPr>
          <w:p w14:paraId="53BFB416" w14:textId="44129BE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langu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used within the data </w:t>
            </w:r>
            <w:r w:rsidR="00835F61"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catalogue</w:t>
            </w:r>
          </w:p>
        </w:tc>
        <w:tc>
          <w:tcPr>
            <w:tcW w:w="756" w:type="dxa"/>
          </w:tcPr>
          <w:p w14:paraId="7C6C97D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D0A09D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5295FBE" w14:textId="3B36BAF9" w:rsidR="002A14C6" w:rsidRPr="00226D5A" w:rsidRDefault="00226D5A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FC</w:t>
            </w:r>
            <w:r w:rsidR="00B13A49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5646</w:t>
            </w:r>
          </w:p>
        </w:tc>
      </w:tr>
      <w:tr w:rsidR="003A0B65" w:rsidRPr="00172AD1" w14:paraId="0FB8DA1E" w14:textId="77777777" w:rsidTr="002A14C6">
        <w:tc>
          <w:tcPr>
            <w:tcW w:w="405" w:type="dxa"/>
          </w:tcPr>
          <w:p w14:paraId="48E26153" w14:textId="562E9BD8" w:rsidR="003A0B65" w:rsidRPr="00172AD1" w:rsidRDefault="003A0B65" w:rsidP="003A0B65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1</w:t>
            </w:r>
          </w:p>
        </w:tc>
        <w:tc>
          <w:tcPr>
            <w:tcW w:w="1696" w:type="dxa"/>
          </w:tcPr>
          <w:p w14:paraId="2FBC8A24" w14:textId="45BFF32C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840" w:type="dxa"/>
          </w:tcPr>
          <w:p w14:paraId="6F0C4A83" w14:textId="5B936015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>
              <w:rPr>
                <w:color w:val="000000" w:themeColor="text1"/>
                <w:sz w:val="18"/>
                <w:lang w:val="en-US" w:eastAsia="ko-KR"/>
              </w:rPr>
              <w:t>catalogu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of the dataset</w:t>
            </w:r>
          </w:p>
        </w:tc>
        <w:tc>
          <w:tcPr>
            <w:tcW w:w="756" w:type="dxa"/>
          </w:tcPr>
          <w:p w14:paraId="45936FB6" w14:textId="1D6F6DAF" w:rsidR="003A0B65" w:rsidRPr="00226D5A" w:rsidRDefault="003A0B65" w:rsidP="003A0B65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44317727" w14:textId="7BB841A7" w:rsidR="003A0B65" w:rsidRPr="00226D5A" w:rsidRDefault="00430851" w:rsidP="003A0B65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8B4EB6F" w14:textId="1E22D99C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Catalogue</w:t>
            </w:r>
            <w:proofErr w:type="spellEnd"/>
          </w:p>
        </w:tc>
      </w:tr>
      <w:tr w:rsidR="003A0B65" w:rsidRPr="00172AD1" w14:paraId="0B639913" w14:textId="77777777" w:rsidTr="002A14C6">
        <w:tc>
          <w:tcPr>
            <w:tcW w:w="405" w:type="dxa"/>
          </w:tcPr>
          <w:p w14:paraId="434C245B" w14:textId="6D0FC300" w:rsidR="003A0B65" w:rsidRPr="00172AD1" w:rsidRDefault="003A0B65" w:rsidP="003A0B65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B1B94CB" w14:textId="4369F12C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v</w:t>
            </w: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rsion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</w:t>
            </w:r>
            <w:proofErr w:type="spellEnd"/>
          </w:p>
        </w:tc>
        <w:tc>
          <w:tcPr>
            <w:tcW w:w="2840" w:type="dxa"/>
          </w:tcPr>
          <w:p w14:paraId="4C281280" w14:textId="77777777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version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3A0B65" w:rsidRPr="00226D5A" w:rsidRDefault="003A0B65" w:rsidP="003A0B65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7FD0AA4" w14:textId="77777777" w:rsidR="003A0B65" w:rsidRPr="00226D5A" w:rsidRDefault="003A0B65" w:rsidP="003A0B65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569369D" w14:textId="1E262805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free text</w:t>
            </w:r>
          </w:p>
          <w:p w14:paraId="118DE3AA" w14:textId="5FFA6E60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gram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AJOR.MINOR.PATCH</w:t>
            </w:r>
            <w:proofErr w:type="gramEnd"/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2148"/>
      </w:tblGrid>
      <w:tr w:rsidR="00107132" w:rsidRPr="00172AD1" w14:paraId="233B7357" w14:textId="77777777" w:rsidTr="002A14C6">
        <w:tc>
          <w:tcPr>
            <w:tcW w:w="404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37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57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48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3AC4A4E7" w14:textId="1D10C40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108621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3 to 17</w:t>
            </w:r>
          </w:p>
        </w:tc>
      </w:tr>
      <w:tr w:rsidR="00107132" w:rsidRPr="00172AD1" w14:paraId="211B6E3B" w14:textId="77777777" w:rsidTr="002A14C6">
        <w:tc>
          <w:tcPr>
            <w:tcW w:w="404" w:type="dxa"/>
          </w:tcPr>
          <w:p w14:paraId="26DC9699" w14:textId="136E660B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4</w:t>
            </w:r>
          </w:p>
        </w:tc>
        <w:tc>
          <w:tcPr>
            <w:tcW w:w="1937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2857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56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A14C6">
        <w:tc>
          <w:tcPr>
            <w:tcW w:w="404" w:type="dxa"/>
          </w:tcPr>
          <w:p w14:paraId="34607E5D" w14:textId="7025207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5</w:t>
            </w:r>
          </w:p>
        </w:tc>
        <w:tc>
          <w:tcPr>
            <w:tcW w:w="1937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  <w:proofErr w:type="spellEnd"/>
          </w:p>
        </w:tc>
        <w:tc>
          <w:tcPr>
            <w:tcW w:w="2857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56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A14C6">
        <w:tc>
          <w:tcPr>
            <w:tcW w:w="404" w:type="dxa"/>
          </w:tcPr>
          <w:p w14:paraId="1E3B5B49" w14:textId="06B6C85D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6</w:t>
            </w:r>
          </w:p>
        </w:tc>
        <w:tc>
          <w:tcPr>
            <w:tcW w:w="1937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2857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56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A14C6">
        <w:tc>
          <w:tcPr>
            <w:tcW w:w="404" w:type="dxa"/>
          </w:tcPr>
          <w:p w14:paraId="7853EA48" w14:textId="54DF55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7</w:t>
            </w:r>
          </w:p>
        </w:tc>
        <w:tc>
          <w:tcPr>
            <w:tcW w:w="1937" w:type="dxa"/>
          </w:tcPr>
          <w:p w14:paraId="464FCBAF" w14:textId="42C7F2BB" w:rsidR="00107132" w:rsidRPr="00172AD1" w:rsidRDefault="00226D5A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="00107132" w:rsidRPr="00172AD1">
              <w:rPr>
                <w:rFonts w:hint="eastAsia"/>
                <w:sz w:val="18"/>
                <w:lang w:val="en-US" w:eastAsia="ko-KR"/>
              </w:rPr>
              <w:t>unction</w:t>
            </w:r>
          </w:p>
        </w:tc>
        <w:tc>
          <w:tcPr>
            <w:tcW w:w="2857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56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A14C6">
        <w:tc>
          <w:tcPr>
            <w:tcW w:w="404" w:type="dxa"/>
          </w:tcPr>
          <w:p w14:paraId="1F1F2210" w14:textId="32000C3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</w:t>
            </w:r>
            <w:r w:rsidR="00411E3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1937" w:type="dxa"/>
          </w:tcPr>
          <w:p w14:paraId="086A6FB2" w14:textId="7A71E34B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ontact</w:t>
            </w:r>
          </w:p>
        </w:tc>
        <w:tc>
          <w:tcPr>
            <w:tcW w:w="2857" w:type="dxa"/>
          </w:tcPr>
          <w:p w14:paraId="764BB5C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56" w:type="dxa"/>
          </w:tcPr>
          <w:p w14:paraId="5188D93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02426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13B9B246" w14:textId="484E8E45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107132" w:rsidRPr="00172AD1" w14:paraId="38B3CE22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48BEB343" w14:textId="361B73E3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411E3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56EFE389" w14:textId="7FB574D6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4BF8E29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618F92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71ACED1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4A7D019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19 to 22</w:t>
            </w:r>
          </w:p>
        </w:tc>
      </w:tr>
      <w:tr w:rsidR="00107132" w:rsidRPr="00172AD1" w14:paraId="68907518" w14:textId="77777777" w:rsidTr="002A14C6">
        <w:tc>
          <w:tcPr>
            <w:tcW w:w="404" w:type="dxa"/>
          </w:tcPr>
          <w:p w14:paraId="64F7CFFB" w14:textId="2068AAC3" w:rsidR="00107132" w:rsidRPr="00172AD1" w:rsidRDefault="00411E37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0</w:t>
            </w:r>
          </w:p>
        </w:tc>
        <w:tc>
          <w:tcPr>
            <w:tcW w:w="1937" w:type="dxa"/>
          </w:tcPr>
          <w:p w14:paraId="11F2C40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2857" w:type="dxa"/>
          </w:tcPr>
          <w:p w14:paraId="2956ECF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56" w:type="dxa"/>
          </w:tcPr>
          <w:p w14:paraId="06CE01A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21F41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99D74A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A14C6">
        <w:tc>
          <w:tcPr>
            <w:tcW w:w="404" w:type="dxa"/>
          </w:tcPr>
          <w:p w14:paraId="08E8F86F" w14:textId="44AB75D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937" w:type="dxa"/>
          </w:tcPr>
          <w:p w14:paraId="6C8F5E36" w14:textId="730E468E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</w:t>
            </w:r>
            <w:r w:rsidR="00107132"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dress</w:t>
            </w:r>
          </w:p>
        </w:tc>
        <w:tc>
          <w:tcPr>
            <w:tcW w:w="2857" w:type="dxa"/>
          </w:tcPr>
          <w:p w14:paraId="531E3E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56" w:type="dxa"/>
          </w:tcPr>
          <w:p w14:paraId="4A3F12B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0BE1E2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898451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A14C6">
        <w:tc>
          <w:tcPr>
            <w:tcW w:w="404" w:type="dxa"/>
          </w:tcPr>
          <w:p w14:paraId="42F4BFBF" w14:textId="520AFEB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1937" w:type="dxa"/>
          </w:tcPr>
          <w:p w14:paraId="426CE1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2857" w:type="dxa"/>
          </w:tcPr>
          <w:p w14:paraId="6623E4E9" w14:textId="0238349F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nline information that can be used to contact the individual or organization</w:t>
            </w:r>
          </w:p>
        </w:tc>
        <w:tc>
          <w:tcPr>
            <w:tcW w:w="756" w:type="dxa"/>
          </w:tcPr>
          <w:p w14:paraId="0A11B81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4D0A82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3CF6018" w14:textId="5698A2A4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A14C6">
        <w:tc>
          <w:tcPr>
            <w:tcW w:w="404" w:type="dxa"/>
          </w:tcPr>
          <w:p w14:paraId="47AEB5A6" w14:textId="07B18AEA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37" w:type="dxa"/>
          </w:tcPr>
          <w:p w14:paraId="147B7A5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2857" w:type="dxa"/>
          </w:tcPr>
          <w:p w14:paraId="60106D89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56" w:type="dxa"/>
          </w:tcPr>
          <w:p w14:paraId="7147012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C031918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2DE679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482"/>
      </w:tblGrid>
      <w:tr w:rsidR="00107132" w:rsidRPr="00172AD1" w14:paraId="57A37DDE" w14:textId="77777777" w:rsidTr="002A14C6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82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36208D1C" w14:textId="26600EA4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226D5A" w:rsidRDefault="00107132" w:rsidP="00856A20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D9D9D9" w:themeFill="background1" w:themeFillShade="D9"/>
          </w:tcPr>
          <w:p w14:paraId="66E4C9B5" w14:textId="1854A0EC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2</w:t>
            </w:r>
            <w:r w:rsidR="00DE6EBB" w:rsidRPr="00226D5A">
              <w:rPr>
                <w:color w:val="000000" w:themeColor="text1"/>
                <w:sz w:val="18"/>
                <w:lang w:val="en-US" w:eastAsia="ko-KR"/>
              </w:rPr>
              <w:t>4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to 31</w:t>
            </w:r>
          </w:p>
        </w:tc>
      </w:tr>
      <w:tr w:rsidR="00107132" w:rsidRPr="00172AD1" w14:paraId="6CA1B68F" w14:textId="77777777" w:rsidTr="002A14C6">
        <w:tc>
          <w:tcPr>
            <w:tcW w:w="402" w:type="dxa"/>
          </w:tcPr>
          <w:p w14:paraId="158286E5" w14:textId="034B558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91" w:type="dxa"/>
          </w:tcPr>
          <w:p w14:paraId="4B7DC4F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2271" w:type="dxa"/>
          </w:tcPr>
          <w:p w14:paraId="32F97C3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contact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9033F5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243F4E0" w14:textId="77777777" w:rsidTr="002A14C6">
        <w:tc>
          <w:tcPr>
            <w:tcW w:w="402" w:type="dxa"/>
          </w:tcPr>
          <w:p w14:paraId="12E57082" w14:textId="2264AE6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91" w:type="dxa"/>
          </w:tcPr>
          <w:p w14:paraId="0719D5B7" w14:textId="2AAE7B6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distribu</w:t>
            </w:r>
            <w:r w:rsidR="00856A20" w:rsidRPr="00226D5A">
              <w:rPr>
                <w:color w:val="000000" w:themeColor="text1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4A28975F" w14:textId="02C1CA23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107132" w:rsidRPr="00172AD1" w14:paraId="2FDE7F2D" w14:textId="77777777" w:rsidTr="002A14C6">
        <w:tc>
          <w:tcPr>
            <w:tcW w:w="402" w:type="dxa"/>
          </w:tcPr>
          <w:p w14:paraId="5415F54A" w14:textId="54E8914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91" w:type="dxa"/>
          </w:tcPr>
          <w:p w14:paraId="696FEF6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063FFBE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D20014B" w14:textId="4A7D82B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631275D4" w14:textId="77777777" w:rsidTr="002A14C6">
        <w:tc>
          <w:tcPr>
            <w:tcW w:w="402" w:type="dxa"/>
          </w:tcPr>
          <w:p w14:paraId="05C1AE87" w14:textId="74E98175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91" w:type="dxa"/>
          </w:tcPr>
          <w:p w14:paraId="725127F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164B554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2A14C6">
        <w:tc>
          <w:tcPr>
            <w:tcW w:w="402" w:type="dxa"/>
          </w:tcPr>
          <w:p w14:paraId="563F3056" w14:textId="6CD19930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2191" w:type="dxa"/>
          </w:tcPr>
          <w:p w14:paraId="512E49C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AECC62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2A14C6">
        <w:tc>
          <w:tcPr>
            <w:tcW w:w="402" w:type="dxa"/>
            <w:shd w:val="clear" w:color="auto" w:fill="auto"/>
          </w:tcPr>
          <w:p w14:paraId="69EAFA74" w14:textId="3BD9CCFB" w:rsidR="00107132" w:rsidRPr="00172AD1" w:rsidRDefault="00411E37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k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ommonly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auto"/>
          </w:tcPr>
          <w:p w14:paraId="4851D2AE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2A14C6">
        <w:tc>
          <w:tcPr>
            <w:tcW w:w="402" w:type="dxa"/>
          </w:tcPr>
          <w:p w14:paraId="1F830A0F" w14:textId="75B5F55A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191" w:type="dxa"/>
          </w:tcPr>
          <w:p w14:paraId="01259F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2271" w:type="dxa"/>
          </w:tcPr>
          <w:p w14:paraId="1B532850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7B990E2F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2A14C6">
        <w:tc>
          <w:tcPr>
            <w:tcW w:w="402" w:type="dxa"/>
          </w:tcPr>
          <w:p w14:paraId="65F6C462" w14:textId="6D1D478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2191" w:type="dxa"/>
          </w:tcPr>
          <w:p w14:paraId="46D8E39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2271" w:type="dxa"/>
          </w:tcPr>
          <w:p w14:paraId="099F87E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57EBA5C5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C047E1" w:rsidRPr="00172AD1" w14:paraId="2026D72E" w14:textId="77777777" w:rsidTr="002A14C6">
        <w:tc>
          <w:tcPr>
            <w:tcW w:w="402" w:type="dxa"/>
          </w:tcPr>
          <w:p w14:paraId="13D87E19" w14:textId="06F563C0" w:rsidR="00C047E1" w:rsidRPr="00172AD1" w:rsidRDefault="00C047E1" w:rsidP="00C047E1">
            <w:pPr>
              <w:jc w:val="both"/>
              <w:rPr>
                <w:rFonts w:hint="eastAsia"/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191" w:type="dxa"/>
          </w:tcPr>
          <w:p w14:paraId="736A34E2" w14:textId="0A44CF2E" w:rsidR="00C047E1" w:rsidRPr="00226D5A" w:rsidRDefault="00C047E1" w:rsidP="00C047E1">
            <w:pPr>
              <w:jc w:val="both"/>
              <w:rPr>
                <w:rFonts w:hint="eastAsia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4C7BBDF5" w14:textId="55F3F202" w:rsidR="00C047E1" w:rsidRPr="00226D5A" w:rsidRDefault="00C047E1" w:rsidP="00C047E1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>
              <w:rPr>
                <w:color w:val="000000" w:themeColor="text1"/>
                <w:sz w:val="18"/>
                <w:lang w:val="en-US" w:eastAsia="ko-KR"/>
              </w:rPr>
              <w:t>dataset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of the dataset</w:t>
            </w:r>
          </w:p>
        </w:tc>
        <w:tc>
          <w:tcPr>
            <w:tcW w:w="756" w:type="dxa"/>
          </w:tcPr>
          <w:p w14:paraId="42334395" w14:textId="26B8AC54" w:rsidR="00C047E1" w:rsidRPr="00226D5A" w:rsidRDefault="00C047E1" w:rsidP="00C047E1">
            <w:pPr>
              <w:jc w:val="center"/>
              <w:rPr>
                <w:rFonts w:hint="eastAsia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43B49454" w14:textId="15B7D834" w:rsidR="00C047E1" w:rsidRPr="00226D5A" w:rsidRDefault="00C047E1" w:rsidP="00C047E1">
            <w:pPr>
              <w:jc w:val="center"/>
              <w:rPr>
                <w:rFonts w:hint="eastAsia"/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1AB3542" w14:textId="7AC7949B" w:rsidR="00C047E1" w:rsidRPr="00226D5A" w:rsidRDefault="00C047E1" w:rsidP="00C047E1">
            <w:pPr>
              <w:jc w:val="both"/>
              <w:rPr>
                <w:rFonts w:hint="eastAsia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Dataset</w:t>
            </w:r>
            <w:proofErr w:type="spellEnd"/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45"/>
        <w:gridCol w:w="2268"/>
        <w:gridCol w:w="850"/>
        <w:gridCol w:w="1040"/>
        <w:gridCol w:w="2504"/>
      </w:tblGrid>
      <w:tr w:rsidR="008D39EE" w:rsidRPr="00172AD1" w14:paraId="2604F5D9" w14:textId="77777777" w:rsidTr="006F15A6">
        <w:tc>
          <w:tcPr>
            <w:tcW w:w="402" w:type="dxa"/>
            <w:shd w:val="clear" w:color="auto" w:fill="D9D9D9" w:themeFill="background1" w:themeFillShade="D9"/>
          </w:tcPr>
          <w:p w14:paraId="59C8E19B" w14:textId="41CC4428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45" w:type="dxa"/>
            <w:shd w:val="clear" w:color="auto" w:fill="D9D9D9" w:themeFill="background1" w:themeFillShade="D9"/>
          </w:tcPr>
          <w:p w14:paraId="0A83E18F" w14:textId="3677131B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2268" w:type="dxa"/>
            <w:shd w:val="clear" w:color="auto" w:fill="D9D9D9" w:themeFill="background1" w:themeFillShade="D9"/>
          </w:tcPr>
          <w:p w14:paraId="0070F429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85367C5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  <w:shd w:val="clear" w:color="auto" w:fill="D9D9D9" w:themeFill="background1" w:themeFillShade="D9"/>
          </w:tcPr>
          <w:p w14:paraId="02C09D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3270A209" w14:textId="0B4C2D78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>4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38 </w:t>
            </w:r>
          </w:p>
        </w:tc>
      </w:tr>
      <w:tr w:rsidR="008D39EE" w:rsidRPr="00172AD1" w14:paraId="00035589" w14:textId="77777777" w:rsidTr="006F15A6">
        <w:tc>
          <w:tcPr>
            <w:tcW w:w="402" w:type="dxa"/>
          </w:tcPr>
          <w:p w14:paraId="27584C01" w14:textId="70009109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45" w:type="dxa"/>
          </w:tcPr>
          <w:p w14:paraId="01688D1C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o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le: </w:t>
            </w: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2268" w:type="dxa"/>
          </w:tcPr>
          <w:p w14:paraId="22FA12A0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850" w:type="dxa"/>
          </w:tcPr>
          <w:p w14:paraId="6EA93CB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</w:tcPr>
          <w:p w14:paraId="6D8BD342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28347899" w14:textId="6126A406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D39EE" w:rsidRPr="00172AD1" w14:paraId="17B25EE1" w14:textId="77777777" w:rsidTr="006F15A6">
        <w:tc>
          <w:tcPr>
            <w:tcW w:w="402" w:type="dxa"/>
          </w:tcPr>
          <w:p w14:paraId="1AF514FB" w14:textId="193596B6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</w:t>
            </w:r>
            <w:r w:rsidR="006F15A6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45" w:type="dxa"/>
          </w:tcPr>
          <w:p w14:paraId="47329B1B" w14:textId="41DF3A42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data</w:t>
            </w:r>
            <w:r w:rsidR="004B0DD0" w:rsidRPr="00835210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2268" w:type="dxa"/>
          </w:tcPr>
          <w:p w14:paraId="7B752BC4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850" w:type="dxa"/>
          </w:tcPr>
          <w:p w14:paraId="591CF557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040" w:type="dxa"/>
          </w:tcPr>
          <w:p w14:paraId="46FCDD40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6DC0C780" w14:textId="58403E87" w:rsidR="008D39EE" w:rsidRPr="00835210" w:rsidRDefault="008D39EE" w:rsidP="00626A34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626A34" w:rsidRPr="00835210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D39EE" w:rsidRPr="00172AD1" w14:paraId="19AF498D" w14:textId="77777777" w:rsidTr="006F15A6">
        <w:tc>
          <w:tcPr>
            <w:tcW w:w="402" w:type="dxa"/>
          </w:tcPr>
          <w:p w14:paraId="427E7FC1" w14:textId="2F4CD2EA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45" w:type="dxa"/>
          </w:tcPr>
          <w:p w14:paraId="09F7DB9E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2268" w:type="dxa"/>
          </w:tcPr>
          <w:p w14:paraId="04B10156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ccess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nformation to dataset</w:t>
            </w:r>
          </w:p>
        </w:tc>
        <w:tc>
          <w:tcPr>
            <w:tcW w:w="850" w:type="dxa"/>
          </w:tcPr>
          <w:p w14:paraId="158CF7E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040" w:type="dxa"/>
          </w:tcPr>
          <w:p w14:paraId="5C0FA446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F1DEA38" w14:textId="6D247BD5" w:rsidR="008D39EE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8D39EE" w:rsidRPr="00172AD1" w14:paraId="3914E42B" w14:textId="77777777" w:rsidTr="006F15A6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1E59354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45" w:type="dxa"/>
            <w:tcBorders>
              <w:bottom w:val="single" w:sz="4" w:space="0" w:color="auto"/>
            </w:tcBorders>
          </w:tcPr>
          <w:p w14:paraId="0943591D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7BE5E03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D2986EF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  <w:tcBorders>
              <w:bottom w:val="single" w:sz="4" w:space="0" w:color="auto"/>
            </w:tcBorders>
          </w:tcPr>
          <w:p w14:paraId="1D2A63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7E41B049" w14:textId="7872933D" w:rsidR="008D39EE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</w:t>
            </w:r>
            <w:r w:rsidR="00DE6EBB"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</w:p>
        </w:tc>
      </w:tr>
    </w:tbl>
    <w:p w14:paraId="6BCC8E81" w14:textId="77777777" w:rsidR="00C047E1" w:rsidRDefault="00C047E1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66FF9A5F" w14:textId="3E13373F" w:rsidR="00C047E1" w:rsidRPr="008D39EE" w:rsidRDefault="00C047E1" w:rsidP="00C047E1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/>
          <w:b/>
          <w:szCs w:val="20"/>
          <w:lang w:eastAsia="ko-KR"/>
        </w:rPr>
        <w:t>File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1861"/>
        <w:gridCol w:w="2841"/>
        <w:gridCol w:w="675"/>
        <w:gridCol w:w="926"/>
        <w:gridCol w:w="2504"/>
      </w:tblGrid>
      <w:tr w:rsidR="00C047E1" w:rsidRPr="00172AD1" w14:paraId="68FA8AA3" w14:textId="77777777" w:rsidTr="006F15A6">
        <w:tc>
          <w:tcPr>
            <w:tcW w:w="402" w:type="dxa"/>
            <w:shd w:val="clear" w:color="auto" w:fill="D9D9D9" w:themeFill="background1" w:themeFillShade="D9"/>
          </w:tcPr>
          <w:p w14:paraId="76D22BB7" w14:textId="41622177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9</w:t>
            </w:r>
          </w:p>
        </w:tc>
        <w:tc>
          <w:tcPr>
            <w:tcW w:w="1861" w:type="dxa"/>
            <w:shd w:val="clear" w:color="auto" w:fill="D9D9D9" w:themeFill="background1" w:themeFillShade="D9"/>
          </w:tcPr>
          <w:p w14:paraId="77E3F953" w14:textId="15C0F38A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File</w:t>
            </w:r>
            <w:proofErr w:type="spellEnd"/>
          </w:p>
        </w:tc>
        <w:tc>
          <w:tcPr>
            <w:tcW w:w="2841" w:type="dxa"/>
            <w:shd w:val="clear" w:color="auto" w:fill="D9D9D9" w:themeFill="background1" w:themeFillShade="D9"/>
          </w:tcPr>
          <w:p w14:paraId="7FE0CA14" w14:textId="7B521969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as a file. The class is an inherited clas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, so it has all attribute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675" w:type="dxa"/>
            <w:shd w:val="clear" w:color="auto" w:fill="D9D9D9" w:themeFill="background1" w:themeFillShade="D9"/>
          </w:tcPr>
          <w:p w14:paraId="6DB554E1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60862011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14890E69" w14:textId="29ADCADC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>9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41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</w:tr>
      <w:tr w:rsidR="00C047E1" w:rsidRPr="00172AD1" w14:paraId="63445564" w14:textId="77777777" w:rsidTr="006F15A6">
        <w:tc>
          <w:tcPr>
            <w:tcW w:w="402" w:type="dxa"/>
          </w:tcPr>
          <w:p w14:paraId="04740BA9" w14:textId="7625A438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0</w:t>
            </w:r>
          </w:p>
        </w:tc>
        <w:tc>
          <w:tcPr>
            <w:tcW w:w="1861" w:type="dxa"/>
          </w:tcPr>
          <w:p w14:paraId="72F00D5C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format</w:t>
            </w:r>
          </w:p>
        </w:tc>
        <w:tc>
          <w:tcPr>
            <w:tcW w:w="2841" w:type="dxa"/>
          </w:tcPr>
          <w:p w14:paraId="7E3D80BF" w14:textId="464B5315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1881292F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2E15A50D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0F69A750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C047E1" w:rsidRPr="00172AD1" w14:paraId="6AC5E208" w14:textId="77777777" w:rsidTr="006F15A6">
        <w:tc>
          <w:tcPr>
            <w:tcW w:w="402" w:type="dxa"/>
          </w:tcPr>
          <w:p w14:paraId="4F8CD969" w14:textId="299EF996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1</w:t>
            </w:r>
          </w:p>
        </w:tc>
        <w:tc>
          <w:tcPr>
            <w:tcW w:w="1861" w:type="dxa"/>
          </w:tcPr>
          <w:p w14:paraId="697D6330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byte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2841" w:type="dxa"/>
          </w:tcPr>
          <w:p w14:paraId="0A5324AC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size of dataset in bytes</w:t>
            </w:r>
          </w:p>
        </w:tc>
        <w:tc>
          <w:tcPr>
            <w:tcW w:w="675" w:type="dxa"/>
          </w:tcPr>
          <w:p w14:paraId="32B2941B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07E89D70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01EC8C10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unsigned long</w:t>
            </w:r>
          </w:p>
        </w:tc>
      </w:tr>
    </w:tbl>
    <w:p w14:paraId="6DECD44B" w14:textId="58368E6D" w:rsidR="00C047E1" w:rsidRPr="008D39EE" w:rsidRDefault="00C047E1" w:rsidP="00C047E1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/>
          <w:b/>
          <w:szCs w:val="20"/>
          <w:lang w:eastAsia="ko-KR"/>
        </w:rPr>
        <w:t>Service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1861"/>
        <w:gridCol w:w="2841"/>
        <w:gridCol w:w="675"/>
        <w:gridCol w:w="926"/>
        <w:gridCol w:w="2504"/>
      </w:tblGrid>
      <w:tr w:rsidR="00C047E1" w:rsidRPr="00172AD1" w14:paraId="6303EE5E" w14:textId="77777777" w:rsidTr="006F15A6">
        <w:tc>
          <w:tcPr>
            <w:tcW w:w="402" w:type="dxa"/>
            <w:shd w:val="clear" w:color="auto" w:fill="D9D9D9" w:themeFill="background1" w:themeFillShade="D9"/>
          </w:tcPr>
          <w:p w14:paraId="31994293" w14:textId="4FC94560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2</w:t>
            </w:r>
          </w:p>
        </w:tc>
        <w:tc>
          <w:tcPr>
            <w:tcW w:w="1861" w:type="dxa"/>
            <w:shd w:val="clear" w:color="auto" w:fill="D9D9D9" w:themeFill="background1" w:themeFillShade="D9"/>
          </w:tcPr>
          <w:p w14:paraId="5F9BC8A8" w14:textId="6E47C038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Service</w:t>
            </w:r>
            <w:proofErr w:type="spellEnd"/>
          </w:p>
        </w:tc>
        <w:tc>
          <w:tcPr>
            <w:tcW w:w="2841" w:type="dxa"/>
            <w:shd w:val="clear" w:color="auto" w:fill="D9D9D9" w:themeFill="background1" w:themeFillShade="D9"/>
          </w:tcPr>
          <w:p w14:paraId="766DCB44" w14:textId="693BE1E8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as a service. 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The class is an inherited clas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, so it has all attribute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675" w:type="dxa"/>
            <w:shd w:val="clear" w:color="auto" w:fill="D9D9D9" w:themeFill="background1" w:themeFillShade="D9"/>
          </w:tcPr>
          <w:p w14:paraId="6D1BE1AB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61AD4199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4EBA7AC0" w14:textId="5B007AA4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>42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43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</w:tr>
      <w:tr w:rsidR="00C047E1" w:rsidRPr="00172AD1" w14:paraId="715E7A9C" w14:textId="77777777" w:rsidTr="006F15A6">
        <w:tc>
          <w:tcPr>
            <w:tcW w:w="402" w:type="dxa"/>
            <w:tcBorders>
              <w:bottom w:val="single" w:sz="4" w:space="0" w:color="auto"/>
            </w:tcBorders>
          </w:tcPr>
          <w:p w14:paraId="4A331BFC" w14:textId="15D27978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3</w:t>
            </w:r>
          </w:p>
        </w:tc>
        <w:tc>
          <w:tcPr>
            <w:tcW w:w="1861" w:type="dxa"/>
            <w:tcBorders>
              <w:bottom w:val="single" w:sz="4" w:space="0" w:color="auto"/>
            </w:tcBorders>
          </w:tcPr>
          <w:p w14:paraId="25C572D5" w14:textId="79552C9A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>
              <w:rPr>
                <w:color w:val="000000" w:themeColor="text1"/>
                <w:sz w:val="18"/>
                <w:lang w:val="en-US" w:eastAsia="ko-KR"/>
              </w:rPr>
              <w:t>serviceDescription</w:t>
            </w:r>
            <w:proofErr w:type="spellEnd"/>
          </w:p>
        </w:tc>
        <w:tc>
          <w:tcPr>
            <w:tcW w:w="2841" w:type="dxa"/>
            <w:tcBorders>
              <w:bottom w:val="single" w:sz="4" w:space="0" w:color="auto"/>
            </w:tcBorders>
          </w:tcPr>
          <w:p w14:paraId="22D31884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17605034" w14:textId="172BB89C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64F1A2F8" w14:textId="0E56B514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2505FA42" w14:textId="2C79DE4C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rFonts w:hint="eastAsia"/>
                <w:color w:val="000000" w:themeColor="text1"/>
                <w:sz w:val="18"/>
                <w:lang w:val="en-US" w:eastAsia="ko-KR"/>
              </w:rPr>
              <w:t>f</w:t>
            </w:r>
            <w:r>
              <w:rPr>
                <w:color w:val="000000" w:themeColor="text1"/>
                <w:sz w:val="18"/>
                <w:lang w:val="en-US" w:eastAsia="ko-KR"/>
              </w:rPr>
              <w:t>ree text</w:t>
            </w:r>
          </w:p>
        </w:tc>
      </w:tr>
    </w:tbl>
    <w:p w14:paraId="5D3F7886" w14:textId="77777777" w:rsidR="00C047E1" w:rsidRDefault="00C047E1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560C91A8" w14:textId="2183ED9E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5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392"/>
      </w:tblGrid>
      <w:tr w:rsidR="002139B8" w:rsidRPr="00172AD1" w14:paraId="7CA881A5" w14:textId="77777777" w:rsidTr="002A14C6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2A29EB5D" w:rsidR="00C834D5" w:rsidRPr="00172AD1" w:rsidRDefault="006F15A6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4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525D0556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DE6EBB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4</w:t>
            </w:r>
            <w:r w:rsidR="006F15A6">
              <w:rPr>
                <w:rFonts w:eastAsia="맑은 고딕"/>
                <w:color w:val="000000" w:themeColor="text1"/>
                <w:sz w:val="18"/>
                <w:lang w:val="en-US" w:eastAsia="ko-KR"/>
              </w:rPr>
              <w:t>4</w:t>
            </w:r>
            <w:r w:rsidR="002139B8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to 4</w:t>
            </w:r>
            <w:r w:rsidR="006F15A6">
              <w:rPr>
                <w:rFonts w:eastAsia="맑은 고딕"/>
                <w:color w:val="000000" w:themeColor="text1"/>
                <w:sz w:val="18"/>
                <w:lang w:val="en-US" w:eastAsia="ko-KR"/>
              </w:rPr>
              <w:t>6</w:t>
            </w:r>
          </w:p>
        </w:tc>
      </w:tr>
      <w:tr w:rsidR="002139B8" w:rsidRPr="00172AD1" w14:paraId="06A2E422" w14:textId="77777777" w:rsidTr="002A14C6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1D4B893E" w:rsidR="00C834D5" w:rsidRPr="00172AD1" w:rsidRDefault="006F15A6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5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6497C32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right</w:t>
            </w:r>
            <w:r w:rsidR="00086C9E">
              <w:rPr>
                <w:rFonts w:hint="eastAsia"/>
                <w:color w:val="000000" w:themeColor="text1"/>
                <w:sz w:val="18"/>
                <w:lang w:val="en-US" w:eastAsia="ko-KR"/>
              </w:rPr>
              <w:t>s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Statemen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2A14C6">
        <w:tc>
          <w:tcPr>
            <w:tcW w:w="403" w:type="dxa"/>
            <w:tcBorders>
              <w:top w:val="single" w:sz="4" w:space="0" w:color="auto"/>
            </w:tcBorders>
          </w:tcPr>
          <w:p w14:paraId="28BC76FA" w14:textId="3CEBB4AA" w:rsidR="002139B8" w:rsidRPr="00172AD1" w:rsidRDefault="006F15A6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6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835210" w:rsidRDefault="002139B8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06627F77" w:rsidR="002139B8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T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392" w:type="dxa"/>
            <w:tcBorders>
              <w:top w:val="single" w:sz="4" w:space="0" w:color="auto"/>
            </w:tcBorders>
          </w:tcPr>
          <w:p w14:paraId="77378216" w14:textId="43AF43EE" w:rsidR="002139B8" w:rsidRPr="00835210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08D366DF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2084"/>
      </w:tblGrid>
      <w:tr w:rsidR="00107132" w:rsidRPr="00172AD1" w14:paraId="62592D44" w14:textId="77777777" w:rsidTr="002A14C6">
        <w:tc>
          <w:tcPr>
            <w:tcW w:w="404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70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8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84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9D4DF6">
        <w:tc>
          <w:tcPr>
            <w:tcW w:w="404" w:type="dxa"/>
            <w:shd w:val="clear" w:color="auto" w:fill="D9D9D9" w:themeFill="background1" w:themeFillShade="D9"/>
          </w:tcPr>
          <w:p w14:paraId="122A736E" w14:textId="1773EB4E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7</w:t>
            </w:r>
          </w:p>
        </w:tc>
        <w:tc>
          <w:tcPr>
            <w:tcW w:w="1970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2888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9D4DF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  <w:shd w:val="clear" w:color="auto" w:fill="D9D9D9" w:themeFill="background1" w:themeFillShade="D9"/>
          </w:tcPr>
          <w:p w14:paraId="3996D501" w14:textId="1E20994D" w:rsidR="00107132" w:rsidRPr="00172AD1" w:rsidRDefault="009D29F7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Line 4</w:t>
            </w:r>
            <w:r w:rsidR="006F15A6">
              <w:rPr>
                <w:sz w:val="18"/>
                <w:lang w:val="en-US" w:eastAsia="ko-KR"/>
              </w:rPr>
              <w:t>7</w:t>
            </w:r>
            <w:r>
              <w:rPr>
                <w:sz w:val="18"/>
                <w:lang w:val="en-US" w:eastAsia="ko-KR"/>
              </w:rPr>
              <w:t xml:space="preserve"> to </w:t>
            </w:r>
            <w:r w:rsidR="006F15A6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2BF389AF" w14:textId="77777777" w:rsidTr="002A14C6">
        <w:tc>
          <w:tcPr>
            <w:tcW w:w="404" w:type="dxa"/>
          </w:tcPr>
          <w:p w14:paraId="57DE17B2" w14:textId="0C3C40A4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8</w:t>
            </w:r>
          </w:p>
        </w:tc>
        <w:tc>
          <w:tcPr>
            <w:tcW w:w="1970" w:type="dxa"/>
          </w:tcPr>
          <w:p w14:paraId="7E3FE22D" w14:textId="55EF8622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88" w:type="dxa"/>
          </w:tcPr>
          <w:p w14:paraId="73D4C25E" w14:textId="56E0AAF0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member item of taxonomy which used for identifying the domain of source and /or usage</w:t>
            </w:r>
            <w:r w:rsidR="001809B4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  <w:tc>
          <w:tcPr>
            <w:tcW w:w="756" w:type="dxa"/>
          </w:tcPr>
          <w:p w14:paraId="44319140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C9E1CE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</w:tcPr>
          <w:p w14:paraId="18C72C19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A14C6">
        <w:tc>
          <w:tcPr>
            <w:tcW w:w="404" w:type="dxa"/>
          </w:tcPr>
          <w:p w14:paraId="38F5C6CE" w14:textId="0BAA6018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lastRenderedPageBreak/>
              <w:t>49</w:t>
            </w:r>
          </w:p>
        </w:tc>
        <w:tc>
          <w:tcPr>
            <w:tcW w:w="1970" w:type="dxa"/>
          </w:tcPr>
          <w:p w14:paraId="47D8AA92" w14:textId="2C21D53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xonomy</w:t>
            </w:r>
          </w:p>
        </w:tc>
        <w:tc>
          <w:tcPr>
            <w:tcW w:w="2888" w:type="dxa"/>
          </w:tcPr>
          <w:p w14:paraId="5E1485CB" w14:textId="01524AB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axonomy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545DA605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7B6EF8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300FBC20" w14:textId="270B8DF9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9D29F7" w:rsidRPr="00172AD1" w14:paraId="2D81F3A2" w14:textId="77777777" w:rsidTr="002A14C6">
        <w:tc>
          <w:tcPr>
            <w:tcW w:w="404" w:type="dxa"/>
          </w:tcPr>
          <w:p w14:paraId="3E069E9C" w14:textId="4E9432CC" w:rsidR="009D29F7" w:rsidRPr="00C562ED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5</w:t>
            </w:r>
            <w:r>
              <w:rPr>
                <w:sz w:val="18"/>
                <w:lang w:val="en-US" w:eastAsia="ko-KR"/>
              </w:rPr>
              <w:t>0</w:t>
            </w:r>
          </w:p>
        </w:tc>
        <w:tc>
          <w:tcPr>
            <w:tcW w:w="1970" w:type="dxa"/>
          </w:tcPr>
          <w:p w14:paraId="1EFFA36F" w14:textId="63E88039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comment</w:t>
            </w:r>
          </w:p>
        </w:tc>
        <w:tc>
          <w:tcPr>
            <w:tcW w:w="2888" w:type="dxa"/>
          </w:tcPr>
          <w:p w14:paraId="502DAE38" w14:textId="0E5E045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03816C78" w14:textId="47D8DF56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172AEE12" w14:textId="65FCB165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64FBDE09" w14:textId="65FC67F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C562ED">
              <w:rPr>
                <w:sz w:val="18"/>
                <w:lang w:val="en-US" w:eastAsia="ko-KR"/>
              </w:rPr>
              <w:t>text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6E1083E8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7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2061"/>
      </w:tblGrid>
      <w:tr w:rsidR="00107132" w:rsidRPr="00172AD1" w14:paraId="7B51E117" w14:textId="77777777" w:rsidTr="002A14C6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61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F353B8D" w14:textId="63C4D999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1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6942A8CA" w14:textId="4A1E2C79" w:rsidR="00107132" w:rsidRPr="00172AD1" w:rsidRDefault="00107132" w:rsidP="009D29F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 w:rsidR="006F15A6">
              <w:rPr>
                <w:sz w:val="18"/>
                <w:lang w:val="en-US" w:eastAsia="ko-KR"/>
              </w:rPr>
              <w:t>51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6F15A6">
              <w:rPr>
                <w:sz w:val="18"/>
                <w:lang w:val="en-US" w:eastAsia="ko-KR"/>
              </w:rPr>
              <w:t>54</w:t>
            </w:r>
          </w:p>
        </w:tc>
      </w:tr>
      <w:tr w:rsidR="00107132" w:rsidRPr="00172AD1" w14:paraId="60ABB902" w14:textId="77777777" w:rsidTr="002A14C6">
        <w:tc>
          <w:tcPr>
            <w:tcW w:w="404" w:type="dxa"/>
          </w:tcPr>
          <w:p w14:paraId="165B08FD" w14:textId="27955E51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2</w:t>
            </w:r>
          </w:p>
        </w:tc>
        <w:tc>
          <w:tcPr>
            <w:tcW w:w="2041" w:type="dxa"/>
          </w:tcPr>
          <w:p w14:paraId="3D74A1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s</w:t>
            </w:r>
            <w:proofErr w:type="spellEnd"/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2A14C6">
        <w:tc>
          <w:tcPr>
            <w:tcW w:w="404" w:type="dxa"/>
          </w:tcPr>
          <w:p w14:paraId="36E579C3" w14:textId="0272E369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3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2A14C6">
        <w:tc>
          <w:tcPr>
            <w:tcW w:w="404" w:type="dxa"/>
          </w:tcPr>
          <w:p w14:paraId="4D32872E" w14:textId="6E273D52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4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69794A3A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2090"/>
      </w:tblGrid>
      <w:tr w:rsidR="00107132" w:rsidRPr="00172AD1" w14:paraId="09E76AD2" w14:textId="77777777" w:rsidTr="002A14C6">
        <w:tc>
          <w:tcPr>
            <w:tcW w:w="404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5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9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DF9AF0B" w14:textId="55B32CC1" w:rsidR="00107132" w:rsidRPr="00172AD1" w:rsidRDefault="006F15A6" w:rsidP="009D29F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5</w:t>
            </w:r>
          </w:p>
        </w:tc>
        <w:tc>
          <w:tcPr>
            <w:tcW w:w="1965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14:paraId="572314BD" w14:textId="52E6779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 w:rsidR="006F15A6">
              <w:rPr>
                <w:sz w:val="18"/>
                <w:lang w:val="en-US" w:eastAsia="ko-KR"/>
              </w:rPr>
              <w:t>55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6F15A6">
              <w:rPr>
                <w:sz w:val="18"/>
                <w:lang w:val="en-US" w:eastAsia="ko-KR"/>
              </w:rPr>
              <w:t>57</w:t>
            </w:r>
          </w:p>
        </w:tc>
      </w:tr>
      <w:tr w:rsidR="00107132" w:rsidRPr="00172AD1" w14:paraId="60D80168" w14:textId="77777777" w:rsidTr="002A14C6">
        <w:tc>
          <w:tcPr>
            <w:tcW w:w="404" w:type="dxa"/>
          </w:tcPr>
          <w:p w14:paraId="5161B661" w14:textId="623B8632" w:rsidR="00107132" w:rsidRPr="009D29F7" w:rsidRDefault="006F15A6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56</w:t>
            </w:r>
          </w:p>
        </w:tc>
        <w:tc>
          <w:tcPr>
            <w:tcW w:w="1965" w:type="dxa"/>
          </w:tcPr>
          <w:p w14:paraId="2C9E86C6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2887" w:type="dxa"/>
          </w:tcPr>
          <w:p w14:paraId="58A5241C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267194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841306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</w:tcPr>
          <w:p w14:paraId="57EAAC12" w14:textId="11A9AD35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  <w:tr w:rsidR="00107132" w:rsidRPr="00172AD1" w14:paraId="6E594AB7" w14:textId="77777777" w:rsidTr="002A14C6">
        <w:tc>
          <w:tcPr>
            <w:tcW w:w="404" w:type="dxa"/>
          </w:tcPr>
          <w:p w14:paraId="59BAEEF0" w14:textId="52C51348" w:rsidR="00107132" w:rsidRPr="009D29F7" w:rsidRDefault="006F15A6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57</w:t>
            </w:r>
          </w:p>
        </w:tc>
        <w:tc>
          <w:tcPr>
            <w:tcW w:w="1965" w:type="dxa"/>
          </w:tcPr>
          <w:p w14:paraId="736D463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2887" w:type="dxa"/>
          </w:tcPr>
          <w:p w14:paraId="422B0AA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0843EFA7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14D8461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90" w:type="dxa"/>
          </w:tcPr>
          <w:p w14:paraId="05DC4540" w14:textId="35669389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372DCEE0" w:rsidR="00107132" w:rsidRPr="009D29F7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000000" w:themeColor="text1"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</w:r>
      <w:r w:rsidRPr="009D29F7">
        <w:rPr>
          <w:rFonts w:eastAsia="바탕"/>
          <w:b/>
          <w:color w:val="000000" w:themeColor="text1"/>
          <w:szCs w:val="20"/>
          <w:lang w:eastAsia="zh-CN"/>
        </w:rPr>
        <w:t>&lt;&lt;</w:t>
      </w:r>
      <w:r w:rsidR="00433A64" w:rsidRPr="009D29F7">
        <w:rPr>
          <w:rFonts w:eastAsia="바탕"/>
          <w:b/>
          <w:color w:val="000000" w:themeColor="text1"/>
          <w:szCs w:val="20"/>
          <w:lang w:eastAsia="zh-CN"/>
        </w:rPr>
        <w:t>enumeration</w:t>
      </w:r>
      <w:r w:rsidRPr="009D29F7">
        <w:rPr>
          <w:rFonts w:eastAsia="바탕"/>
          <w:b/>
          <w:color w:val="000000" w:themeColor="text1"/>
          <w:szCs w:val="20"/>
          <w:lang w:eastAsia="zh-CN"/>
        </w:rPr>
        <w:t xml:space="preserve">&gt;&gt; </w:t>
      </w:r>
      <w:proofErr w:type="spellStart"/>
      <w:r w:rsidR="00C834D5" w:rsidRPr="009D29F7">
        <w:rPr>
          <w:rFonts w:eastAsia="바탕"/>
          <w:b/>
          <w:color w:val="000000" w:themeColor="text1"/>
          <w:szCs w:val="20"/>
          <w:lang w:eastAsia="zh-CN"/>
        </w:rPr>
        <w:t>BDC_</w:t>
      </w:r>
      <w:r w:rsidRPr="009D29F7">
        <w:rPr>
          <w:rFonts w:eastAsia="바탕"/>
          <w:b/>
          <w:color w:val="000000" w:themeColor="text1"/>
          <w:szCs w:val="20"/>
          <w:lang w:eastAsia="ko-KR"/>
        </w:rPr>
        <w:t>DataTypeCode</w:t>
      </w:r>
      <w:proofErr w:type="spellEnd"/>
      <w:r w:rsidRPr="009D29F7">
        <w:rPr>
          <w:rFonts w:eastAsia="바탕"/>
          <w:b/>
          <w:color w:val="000000" w:themeColor="text1"/>
          <w:szCs w:val="20"/>
          <w:lang w:eastAsia="ko-KR"/>
        </w:rPr>
        <w:t xml:space="preserve"> </w:t>
      </w:r>
      <w:bookmarkStart w:id="0" w:name="_GoBack"/>
      <w:bookmarkEnd w:id="0"/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240"/>
      </w:tblGrid>
      <w:tr w:rsidR="009D29F7" w:rsidRPr="009D29F7" w14:paraId="533CE1FE" w14:textId="77777777" w:rsidTr="002A14C6">
        <w:tc>
          <w:tcPr>
            <w:tcW w:w="2409" w:type="dxa"/>
          </w:tcPr>
          <w:p w14:paraId="333B182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omain code</w:t>
            </w:r>
          </w:p>
        </w:tc>
        <w:tc>
          <w:tcPr>
            <w:tcW w:w="5240" w:type="dxa"/>
          </w:tcPr>
          <w:p w14:paraId="76C3DE8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efinition</w:t>
            </w:r>
          </w:p>
        </w:tc>
      </w:tr>
      <w:tr w:rsidR="009D29F7" w:rsidRPr="009D29F7" w14:paraId="089D4607" w14:textId="77777777" w:rsidTr="002A14C6">
        <w:tc>
          <w:tcPr>
            <w:tcW w:w="2409" w:type="dxa"/>
          </w:tcPr>
          <w:p w14:paraId="61B6BE57" w14:textId="27F91998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1</w:t>
            </w:r>
          </w:p>
        </w:tc>
        <w:tc>
          <w:tcPr>
            <w:tcW w:w="5240" w:type="dxa"/>
          </w:tcPr>
          <w:p w14:paraId="308565C0" w14:textId="059DAE95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data that is </w:t>
            </w: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organized </w:t>
            </w: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9D29F7" w:rsidRPr="009D29F7" w14:paraId="53F93BF2" w14:textId="77777777" w:rsidTr="002A14C6">
        <w:tc>
          <w:tcPr>
            <w:tcW w:w="2409" w:type="dxa"/>
          </w:tcPr>
          <w:p w14:paraId="149434C4" w14:textId="0A37FC69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2</w:t>
            </w:r>
          </w:p>
        </w:tc>
        <w:tc>
          <w:tcPr>
            <w:tcW w:w="5240" w:type="dxa"/>
          </w:tcPr>
          <w:p w14:paraId="17A299F6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9D29F7" w:rsidRPr="009D29F7" w14:paraId="774E49E4" w14:textId="77777777" w:rsidTr="002A14C6">
        <w:tc>
          <w:tcPr>
            <w:tcW w:w="2409" w:type="dxa"/>
          </w:tcPr>
          <w:p w14:paraId="1B7D9AFE" w14:textId="6777809C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3</w:t>
            </w:r>
          </w:p>
        </w:tc>
        <w:tc>
          <w:tcPr>
            <w:tcW w:w="5240" w:type="dxa"/>
          </w:tcPr>
          <w:p w14:paraId="3D9424A3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/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F74E22" w14:textId="77777777" w:rsidR="00CE3ECE" w:rsidRDefault="00CE3ECE" w:rsidP="00107132">
      <w:pPr>
        <w:spacing w:before="0"/>
      </w:pPr>
      <w:r>
        <w:separator/>
      </w:r>
    </w:p>
  </w:endnote>
  <w:endnote w:type="continuationSeparator" w:id="0">
    <w:p w14:paraId="50055FF5" w14:textId="77777777" w:rsidR="00CE3ECE" w:rsidRDefault="00CE3ECE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936EDC" w14:textId="77777777" w:rsidR="00CE3ECE" w:rsidRDefault="00CE3ECE" w:rsidP="00107132">
      <w:pPr>
        <w:spacing w:before="0"/>
      </w:pPr>
      <w:r>
        <w:separator/>
      </w:r>
    </w:p>
  </w:footnote>
  <w:footnote w:type="continuationSeparator" w:id="0">
    <w:p w14:paraId="4302F30E" w14:textId="77777777" w:rsidR="00CE3ECE" w:rsidRDefault="00CE3ECE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809B4"/>
    <w:rsid w:val="001D06B3"/>
    <w:rsid w:val="002139B8"/>
    <w:rsid w:val="00226D5A"/>
    <w:rsid w:val="002A14C6"/>
    <w:rsid w:val="002A17D4"/>
    <w:rsid w:val="0039744C"/>
    <w:rsid w:val="003A0B65"/>
    <w:rsid w:val="003B20E5"/>
    <w:rsid w:val="00411E37"/>
    <w:rsid w:val="00430851"/>
    <w:rsid w:val="00433A64"/>
    <w:rsid w:val="004B05D5"/>
    <w:rsid w:val="004B0DD0"/>
    <w:rsid w:val="0056380F"/>
    <w:rsid w:val="005D1AD8"/>
    <w:rsid w:val="00623F5F"/>
    <w:rsid w:val="00626A34"/>
    <w:rsid w:val="006A6562"/>
    <w:rsid w:val="006F15A6"/>
    <w:rsid w:val="007770B7"/>
    <w:rsid w:val="00780D99"/>
    <w:rsid w:val="007C276C"/>
    <w:rsid w:val="007F0B18"/>
    <w:rsid w:val="00813C04"/>
    <w:rsid w:val="00835210"/>
    <w:rsid w:val="00835F61"/>
    <w:rsid w:val="00856A20"/>
    <w:rsid w:val="008D39EE"/>
    <w:rsid w:val="008F44C1"/>
    <w:rsid w:val="00971A87"/>
    <w:rsid w:val="009D29F7"/>
    <w:rsid w:val="009D4DF6"/>
    <w:rsid w:val="009E6C47"/>
    <w:rsid w:val="00AE5F05"/>
    <w:rsid w:val="00B13A49"/>
    <w:rsid w:val="00B2454B"/>
    <w:rsid w:val="00B758B7"/>
    <w:rsid w:val="00C047E1"/>
    <w:rsid w:val="00C13CAF"/>
    <w:rsid w:val="00C25868"/>
    <w:rsid w:val="00C562ED"/>
    <w:rsid w:val="00C834D5"/>
    <w:rsid w:val="00CE3ECE"/>
    <w:rsid w:val="00D656D9"/>
    <w:rsid w:val="00D73CA6"/>
    <w:rsid w:val="00DA314E"/>
    <w:rsid w:val="00DA37C7"/>
    <w:rsid w:val="00DE6EBB"/>
    <w:rsid w:val="00E34082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4</Pages>
  <Words>955</Words>
  <Characters>5446</Characters>
  <Application>Microsoft Office Word</Application>
  <DocSecurity>0</DocSecurity>
  <Lines>45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nightzen</cp:lastModifiedBy>
  <cp:revision>11</cp:revision>
  <cp:lastPrinted>2018-09-22T10:01:00Z</cp:lastPrinted>
  <dcterms:created xsi:type="dcterms:W3CDTF">2018-09-17T08:26:00Z</dcterms:created>
  <dcterms:modified xsi:type="dcterms:W3CDTF">2019-08-18T06:19:00Z</dcterms:modified>
</cp:coreProperties>
</file>